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8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.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97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93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.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bookmarkEnd w:id="93"/>
    <w:bookmarkStart w:id="94" w:name="variânc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Variância</w:t>
      </w:r>
    </w:p>
    <w:bookmarkEnd w:id="94"/>
    <w:bookmarkStart w:id="95" w:name="desvio-padr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Desvio padrão</w:t>
      </w:r>
    </w:p>
    <w:bookmarkEnd w:id="95"/>
    <w:bookmarkStart w:id="96" w:name="coeficiente-de-variância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Coeficiente de variância</w:t>
      </w:r>
    </w:p>
    <w:p>
      <w:r>
        <w:br w:type="page"/>
      </w:r>
    </w:p>
    <w:bookmarkEnd w:id="96"/>
    <w:bookmarkEnd w:id="97"/>
    <w:bookmarkEnd w:id="98"/>
    <w:bookmarkStart w:id="101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9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9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9"/>
    <w:bookmarkStart w:id="100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9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0"/>
    <w:bookmarkEnd w:id="101"/>
    <w:bookmarkStart w:id="10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2T03:25:26Z</dcterms:created>
  <dcterms:modified xsi:type="dcterms:W3CDTF">2022-09-22T03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